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4231C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42BA41C2" wp14:editId="7E7974A2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03D8AB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0B9BD664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747C6BA1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6439F8C2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1F09170D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3AC608C4" w14:textId="311D56D9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proofErr w:type="spellStart"/>
      <w:r w:rsidR="009D29C0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</w:t>
      </w:r>
      <w:proofErr w:type="spellEnd"/>
    </w:p>
    <w:p w14:paraId="5A4B2623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6BCBC69A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1002EBE1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5B1FBE13" w14:textId="43B73A80" w:rsidR="00A80190" w:rsidRPr="001F37B7" w:rsidRDefault="00A80190" w:rsidP="004F1D3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B52F3">
              <w:rPr>
                <w:rFonts w:ascii="Times New Roman" w:hAnsi="Times New Roman" w:cs="Times New Roman"/>
                <w:b/>
                <w:sz w:val="24"/>
                <w:szCs w:val="24"/>
              </w:rPr>
              <w:t>230681</w:t>
            </w:r>
          </w:p>
        </w:tc>
      </w:tr>
    </w:tbl>
    <w:p w14:paraId="038EEAC6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183CA0F9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1CD165E7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283F1CB2" w14:textId="0168F231" w:rsidR="000D4EE5" w:rsidRPr="00A80190" w:rsidRDefault="009D29C0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</w:t>
            </w:r>
            <w:proofErr w:type="spellEnd"/>
          </w:p>
        </w:tc>
      </w:tr>
      <w:tr w:rsidR="000D4EE5" w:rsidRPr="000D4EE5" w14:paraId="6F4F14AB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8F82ECC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142826BF" w14:textId="1E3F5CAF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9D29C0"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636330AC" w14:textId="3354F472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9D29C0">
              <w:rPr>
                <w:rFonts w:ascii="Times New Roman" w:hAnsi="Times New Roman" w:cs="Times New Roman"/>
                <w:sz w:val="24"/>
                <w:szCs w:val="24"/>
              </w:rPr>
              <w:t>xxxxxxxxxxxxxxxxxxxxxx</w:t>
            </w:r>
            <w:proofErr w:type="spellEnd"/>
          </w:p>
        </w:tc>
      </w:tr>
    </w:tbl>
    <w:p w14:paraId="47D8CA53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637120E5" w14:textId="77777777" w:rsidTr="002B395B">
        <w:trPr>
          <w:trHeight w:val="1241"/>
        </w:trPr>
        <w:tc>
          <w:tcPr>
            <w:tcW w:w="4827" w:type="dxa"/>
          </w:tcPr>
          <w:p w14:paraId="62D6A2B3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5F2C90FB" w14:textId="77777777" w:rsidR="00A378B1" w:rsidRPr="00A378B1" w:rsidRDefault="00A378B1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78B1">
              <w:rPr>
                <w:rFonts w:ascii="Times New Roman" w:hAnsi="Times New Roman" w:cs="Times New Roman"/>
                <w:sz w:val="24"/>
                <w:szCs w:val="24"/>
              </w:rPr>
              <w:t>Graphtech</w:t>
            </w:r>
            <w:proofErr w:type="spellEnd"/>
            <w:r w:rsidRPr="00A378B1">
              <w:rPr>
                <w:rFonts w:ascii="Times New Roman" w:hAnsi="Times New Roman" w:cs="Times New Roman"/>
                <w:sz w:val="24"/>
                <w:szCs w:val="24"/>
              </w:rPr>
              <w:t xml:space="preserve"> s.r.o.</w:t>
            </w:r>
          </w:p>
          <w:p w14:paraId="4BC2D2DC" w14:textId="77777777" w:rsidR="00A378B1" w:rsidRPr="00A378B1" w:rsidRDefault="00A378B1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B1">
              <w:rPr>
                <w:rFonts w:ascii="Times New Roman" w:hAnsi="Times New Roman" w:cs="Times New Roman"/>
                <w:sz w:val="24"/>
                <w:szCs w:val="24"/>
              </w:rPr>
              <w:t>Husovo náměstí 41</w:t>
            </w:r>
          </w:p>
          <w:p w14:paraId="49A1994F" w14:textId="77AA1D19" w:rsidR="00A378B1" w:rsidRPr="00A378B1" w:rsidRDefault="00BB52F3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13 01 </w:t>
            </w:r>
            <w:r w:rsidR="00A378B1" w:rsidRPr="00A378B1">
              <w:rPr>
                <w:rFonts w:ascii="Times New Roman" w:hAnsi="Times New Roman" w:cs="Times New Roman"/>
                <w:sz w:val="24"/>
                <w:szCs w:val="24"/>
              </w:rPr>
              <w:t>Roudnice nad Labem</w:t>
            </w:r>
          </w:p>
          <w:p w14:paraId="57834EC1" w14:textId="77777777" w:rsidR="000D4EE5" w:rsidRPr="000D4EE5" w:rsidRDefault="00A378B1" w:rsidP="00A378B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B1">
              <w:rPr>
                <w:rFonts w:ascii="Times New Roman" w:hAnsi="Times New Roman" w:cs="Times New Roman"/>
                <w:sz w:val="24"/>
                <w:szCs w:val="24"/>
              </w:rPr>
              <w:t>IČO: 25238051</w:t>
            </w:r>
          </w:p>
        </w:tc>
      </w:tr>
    </w:tbl>
    <w:p w14:paraId="0607E8C8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5FE2D367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7879F03C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90214BF" w14:textId="31E59CC5" w:rsidR="00A80190" w:rsidRPr="00A80190" w:rsidRDefault="004264B1" w:rsidP="00523F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D7F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07B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1BD5058A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127C2D36" w14:textId="77777777" w:rsidTr="00BB52F3">
        <w:trPr>
          <w:trHeight w:val="5484"/>
        </w:trPr>
        <w:tc>
          <w:tcPr>
            <w:tcW w:w="9676" w:type="dxa"/>
          </w:tcPr>
          <w:p w14:paraId="564240EB" w14:textId="0D20B18B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3D79261" w14:textId="77777777" w:rsidR="00BB52F3" w:rsidRDefault="00BB52F3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526440" w14:textId="0B132116" w:rsidR="003C2479" w:rsidRDefault="004264B1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ákup licence Suppor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Manag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M, 1y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newal</w:t>
            </w:r>
            <w:proofErr w:type="spellEnd"/>
          </w:p>
          <w:p w14:paraId="3EF3E73C" w14:textId="28565F08" w:rsidR="004264B1" w:rsidRPr="004264B1" w:rsidRDefault="004264B1" w:rsidP="004264B1">
            <w:pPr>
              <w:pStyle w:val="Odstavecseseznamem"/>
              <w:numPr>
                <w:ilvl w:val="0"/>
                <w:numId w:val="4"/>
              </w:num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4264B1">
              <w:rPr>
                <w:rFonts w:ascii="Times New Roman" w:hAnsi="Times New Roman" w:cs="Times New Roman"/>
                <w:sz w:val="24"/>
                <w:szCs w:val="24"/>
              </w:rPr>
              <w:t>icence zajišťuje přehled síťové komunikace pomocí logů s možností zabránit nechtěné komunikaci nebo nebezpečné síťové komunikaci.</w:t>
            </w:r>
          </w:p>
          <w:p w14:paraId="4606B79A" w14:textId="77777777" w:rsidR="00CE0347" w:rsidRDefault="00CE0347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85EF60" w14:textId="5668CB11"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433D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64B1">
              <w:rPr>
                <w:rFonts w:ascii="Times New Roman" w:hAnsi="Times New Roman" w:cs="Times New Roman"/>
                <w:b/>
                <w:sz w:val="24"/>
                <w:szCs w:val="24"/>
              </w:rPr>
              <w:t>59 850</w:t>
            </w:r>
            <w:r w:rsidR="00DE4311">
              <w:rPr>
                <w:rFonts w:ascii="Times New Roman" w:hAnsi="Times New Roman" w:cs="Times New Roman"/>
                <w:b/>
                <w:sz w:val="24"/>
                <w:szCs w:val="24"/>
              </w:rPr>
              <w:t>,-</w:t>
            </w:r>
            <w:r w:rsidR="005F57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623D1389" w14:textId="3CEE355B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7A24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64B1">
              <w:rPr>
                <w:rFonts w:ascii="Times New Roman" w:hAnsi="Times New Roman" w:cs="Times New Roman"/>
                <w:b/>
                <w:sz w:val="24"/>
                <w:szCs w:val="24"/>
              </w:rPr>
              <w:t>72 418,50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6AF20BED" w14:textId="77777777" w:rsidR="00BB52F3" w:rsidRDefault="00BB52F3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C234A8E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970AB">
              <w:rPr>
                <w:rFonts w:ascii="Times New Roman" w:hAnsi="Times New Roman" w:cs="Times New Roman"/>
                <w:b/>
                <w:sz w:val="24"/>
                <w:szCs w:val="24"/>
              </w:rPr>
              <w:t>jako fakturační</w:t>
            </w:r>
          </w:p>
          <w:p w14:paraId="0B4C773F" w14:textId="77777777" w:rsidR="00BB52F3" w:rsidRDefault="00BB52F3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F016FB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25AE7C84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31EBABEC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599E4AB8" w14:textId="77777777" w:rsidR="00BB52F3" w:rsidRDefault="00BB52F3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392F39A7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6C4C18C4" w14:textId="77777777" w:rsidR="00BB52F3" w:rsidRDefault="00BB52F3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3C388FE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5F6B637F" w14:textId="77777777" w:rsidR="00960B4E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1DE30B97" w14:textId="77777777" w:rsidR="00BB52F3" w:rsidRPr="008711EB" w:rsidRDefault="00BB52F3" w:rsidP="003328E7">
            <w:pPr>
              <w:spacing w:after="120"/>
              <w:jc w:val="both"/>
              <w:rPr>
                <w:rFonts w:ascii="Times New Roman" w:hAnsi="Times New Roman"/>
              </w:rPr>
            </w:pPr>
          </w:p>
          <w:p w14:paraId="35D4D634" w14:textId="15C2F46B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9D29C0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</w:t>
            </w:r>
            <w:proofErr w:type="spellEnd"/>
          </w:p>
          <w:p w14:paraId="5D6B8CA2" w14:textId="0D555B35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proofErr w:type="spellStart"/>
            <w:r w:rsidR="009D29C0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</w:t>
            </w:r>
            <w:proofErr w:type="spellEnd"/>
          </w:p>
          <w:p w14:paraId="2FB4F284" w14:textId="77777777" w:rsidR="00BB52F3" w:rsidRDefault="00BB52F3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4B3D56F" w14:textId="77777777" w:rsidR="00BB52F3" w:rsidRDefault="00BB52F3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412A6547" w14:textId="77777777" w:rsidR="00BB52F3" w:rsidRPr="00BD2190" w:rsidRDefault="00BB52F3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123F6BDE" w14:textId="77777777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15AA25AD" w14:textId="77777777" w:rsidR="00BB52F3" w:rsidRDefault="00BB52F3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6D7BFDD3" w14:textId="77777777" w:rsidR="00BB52F3" w:rsidRDefault="00BB52F3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59CF12C6" w14:textId="77777777" w:rsidR="00BB52F3" w:rsidRDefault="00BB52F3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619DB9F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90B3089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, Fakulta sociálních věd</w:t>
      </w:r>
    </w:p>
    <w:p w14:paraId="4D51E670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A023B64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22AD49F7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FB4C03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013A2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3B1E3A7E" w14:textId="77777777" w:rsidR="00473C71" w:rsidRPr="00BB52F3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Cs/>
          <w:i/>
          <w:sz w:val="24"/>
          <w:szCs w:val="24"/>
        </w:rPr>
      </w:pPr>
      <w:r w:rsidRPr="00BB52F3">
        <w:rPr>
          <w:rFonts w:ascii="Times New Roman" w:hAnsi="Times New Roman"/>
          <w:bCs/>
          <w:i/>
          <w:sz w:val="24"/>
          <w:szCs w:val="24"/>
        </w:rPr>
        <w:t>dodací list</w:t>
      </w:r>
    </w:p>
    <w:p w14:paraId="11B6CB5E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2CA49597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410B7D6C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70D78195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169319CE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2451C43C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6FE207D0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</w:t>
      </w:r>
      <w:proofErr w:type="gramStart"/>
      <w:r w:rsidRPr="008711EB">
        <w:rPr>
          <w:rFonts w:ascii="Times New Roman" w:hAnsi="Times New Roman" w:cs="Times New Roman"/>
          <w:i/>
          <w:sz w:val="24"/>
          <w:szCs w:val="24"/>
        </w:rPr>
        <w:t>…….</w:t>
      </w:r>
      <w:proofErr w:type="gramEnd"/>
      <w:r w:rsidRPr="008711EB">
        <w:rPr>
          <w:rFonts w:ascii="Times New Roman" w:hAnsi="Times New Roman" w:cs="Times New Roman"/>
          <w:i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4D52A47B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67CEE81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doklad - faktura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 xml:space="preserve">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>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1D6B351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A9E5FF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4E92A9F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1014FE7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71DF04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řídí </w:t>
      </w:r>
      <w:proofErr w:type="spellStart"/>
      <w:r w:rsidRPr="008711EB">
        <w:rPr>
          <w:rFonts w:ascii="Times New Roman" w:hAnsi="Times New Roman" w:cs="Times New Roman"/>
          <w:sz w:val="24"/>
          <w:szCs w:val="24"/>
        </w:rPr>
        <w:t>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</w:t>
      </w:r>
      <w:proofErr w:type="spellEnd"/>
      <w:r w:rsidRPr="008711EB">
        <w:rPr>
          <w:rFonts w:ascii="Times New Roman" w:hAnsi="Times New Roman" w:cs="Times New Roman"/>
          <w:sz w:val="24"/>
          <w:szCs w:val="24"/>
        </w:rPr>
        <w:t xml:space="preserve">. 340/2015 Sb., o registru smluv, ve znění pozdějších předpisů.  </w:t>
      </w:r>
    </w:p>
    <w:p w14:paraId="7B854523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</w:t>
      </w:r>
      <w:proofErr w:type="gramStart"/>
      <w:r w:rsidRPr="00E004CE">
        <w:rPr>
          <w:rFonts w:ascii="Times New Roman" w:hAnsi="Times New Roman" w:cs="Times New Roman"/>
          <w:sz w:val="24"/>
          <w:szCs w:val="24"/>
        </w:rPr>
        <w:t>obdrží</w:t>
      </w:r>
      <w:proofErr w:type="gramEnd"/>
      <w:r w:rsidRPr="00E004CE">
        <w:rPr>
          <w:rFonts w:ascii="Times New Roman" w:hAnsi="Times New Roman" w:cs="Times New Roman"/>
          <w:sz w:val="24"/>
          <w:szCs w:val="24"/>
        </w:rPr>
        <w:t xml:space="preserve">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2C4270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EDEE6" w14:textId="77777777" w:rsidR="00906C0A" w:rsidRDefault="00906C0A" w:rsidP="00714674">
      <w:pPr>
        <w:spacing w:after="0" w:line="240" w:lineRule="auto"/>
      </w:pPr>
      <w:r>
        <w:separator/>
      </w:r>
    </w:p>
  </w:endnote>
  <w:endnote w:type="continuationSeparator" w:id="0">
    <w:p w14:paraId="6CED5339" w14:textId="77777777" w:rsidR="00906C0A" w:rsidRDefault="00906C0A" w:rsidP="00714674">
      <w:pPr>
        <w:spacing w:after="0" w:line="240" w:lineRule="auto"/>
      </w:pPr>
      <w:r>
        <w:continuationSeparator/>
      </w:r>
    </w:p>
  </w:endnote>
  <w:endnote w:id="1">
    <w:p w14:paraId="48EC923D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9D1F4" w14:textId="77777777" w:rsidR="00906C0A" w:rsidRDefault="00906C0A" w:rsidP="00714674">
      <w:pPr>
        <w:spacing w:after="0" w:line="240" w:lineRule="auto"/>
      </w:pPr>
      <w:r>
        <w:separator/>
      </w:r>
    </w:p>
  </w:footnote>
  <w:footnote w:type="continuationSeparator" w:id="0">
    <w:p w14:paraId="7B8AF640" w14:textId="77777777" w:rsidR="00906C0A" w:rsidRDefault="00906C0A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0C3C93"/>
    <w:multiLevelType w:val="hybridMultilevel"/>
    <w:tmpl w:val="BD18C0B2"/>
    <w:lvl w:ilvl="0" w:tplc="3F200088">
      <w:start w:val="2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823620">
    <w:abstractNumId w:val="1"/>
  </w:num>
  <w:num w:numId="2" w16cid:durableId="912278749">
    <w:abstractNumId w:val="2"/>
  </w:num>
  <w:num w:numId="3" w16cid:durableId="914634107">
    <w:abstractNumId w:val="0"/>
  </w:num>
  <w:num w:numId="4" w16cid:durableId="1038970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63545"/>
    <w:rsid w:val="000718EF"/>
    <w:rsid w:val="00084734"/>
    <w:rsid w:val="000869F9"/>
    <w:rsid w:val="000B005F"/>
    <w:rsid w:val="000B41C6"/>
    <w:rsid w:val="000D4EE5"/>
    <w:rsid w:val="000E6D2E"/>
    <w:rsid w:val="000F5BEE"/>
    <w:rsid w:val="00117560"/>
    <w:rsid w:val="001232C5"/>
    <w:rsid w:val="001233E5"/>
    <w:rsid w:val="00127AA1"/>
    <w:rsid w:val="001350BC"/>
    <w:rsid w:val="00140524"/>
    <w:rsid w:val="00155428"/>
    <w:rsid w:val="00160A9B"/>
    <w:rsid w:val="0017701F"/>
    <w:rsid w:val="00182C3C"/>
    <w:rsid w:val="001C4084"/>
    <w:rsid w:val="001D1A5E"/>
    <w:rsid w:val="001E7FE8"/>
    <w:rsid w:val="001F37B7"/>
    <w:rsid w:val="0021013B"/>
    <w:rsid w:val="002101C7"/>
    <w:rsid w:val="002267EF"/>
    <w:rsid w:val="002351EA"/>
    <w:rsid w:val="00237C1F"/>
    <w:rsid w:val="002403BD"/>
    <w:rsid w:val="002604CB"/>
    <w:rsid w:val="002740C4"/>
    <w:rsid w:val="0028016D"/>
    <w:rsid w:val="00294CD3"/>
    <w:rsid w:val="002A7C8A"/>
    <w:rsid w:val="002B7B2F"/>
    <w:rsid w:val="002C19C8"/>
    <w:rsid w:val="002C4270"/>
    <w:rsid w:val="002D0C4C"/>
    <w:rsid w:val="002D6159"/>
    <w:rsid w:val="002F0D20"/>
    <w:rsid w:val="003328E7"/>
    <w:rsid w:val="00333698"/>
    <w:rsid w:val="00340026"/>
    <w:rsid w:val="00341C76"/>
    <w:rsid w:val="00353E80"/>
    <w:rsid w:val="00390512"/>
    <w:rsid w:val="00390B33"/>
    <w:rsid w:val="003C2479"/>
    <w:rsid w:val="003C5BD7"/>
    <w:rsid w:val="003D67AF"/>
    <w:rsid w:val="003F0148"/>
    <w:rsid w:val="00403CF0"/>
    <w:rsid w:val="00407B4F"/>
    <w:rsid w:val="00416264"/>
    <w:rsid w:val="004264B1"/>
    <w:rsid w:val="00433D75"/>
    <w:rsid w:val="004601B5"/>
    <w:rsid w:val="00473C71"/>
    <w:rsid w:val="004804FE"/>
    <w:rsid w:val="0048425F"/>
    <w:rsid w:val="004B049E"/>
    <w:rsid w:val="004E3065"/>
    <w:rsid w:val="004E379F"/>
    <w:rsid w:val="004E3BFA"/>
    <w:rsid w:val="004F1D3E"/>
    <w:rsid w:val="004F59AC"/>
    <w:rsid w:val="00513E9C"/>
    <w:rsid w:val="00523F77"/>
    <w:rsid w:val="005442EB"/>
    <w:rsid w:val="00561645"/>
    <w:rsid w:val="0056222F"/>
    <w:rsid w:val="00565386"/>
    <w:rsid w:val="00592215"/>
    <w:rsid w:val="00592D79"/>
    <w:rsid w:val="005A4684"/>
    <w:rsid w:val="005B2637"/>
    <w:rsid w:val="005B64C6"/>
    <w:rsid w:val="005C70B3"/>
    <w:rsid w:val="005D3BED"/>
    <w:rsid w:val="005F07C8"/>
    <w:rsid w:val="005F1F7C"/>
    <w:rsid w:val="005F57E0"/>
    <w:rsid w:val="0062326A"/>
    <w:rsid w:val="0064115B"/>
    <w:rsid w:val="00646564"/>
    <w:rsid w:val="00660EEC"/>
    <w:rsid w:val="00661F95"/>
    <w:rsid w:val="006706AF"/>
    <w:rsid w:val="006770CF"/>
    <w:rsid w:val="00677686"/>
    <w:rsid w:val="00680502"/>
    <w:rsid w:val="0068575F"/>
    <w:rsid w:val="006D7FE1"/>
    <w:rsid w:val="0071221F"/>
    <w:rsid w:val="00714674"/>
    <w:rsid w:val="0075350B"/>
    <w:rsid w:val="00757D3B"/>
    <w:rsid w:val="00775779"/>
    <w:rsid w:val="00776ED1"/>
    <w:rsid w:val="007771C6"/>
    <w:rsid w:val="007955AD"/>
    <w:rsid w:val="007A24D2"/>
    <w:rsid w:val="007A41CE"/>
    <w:rsid w:val="007C6E73"/>
    <w:rsid w:val="007F100E"/>
    <w:rsid w:val="007F46BE"/>
    <w:rsid w:val="00857AB1"/>
    <w:rsid w:val="00870E4A"/>
    <w:rsid w:val="008711EB"/>
    <w:rsid w:val="008970AB"/>
    <w:rsid w:val="008A3AF5"/>
    <w:rsid w:val="008B0BCD"/>
    <w:rsid w:val="008B3B50"/>
    <w:rsid w:val="008B769D"/>
    <w:rsid w:val="00900C90"/>
    <w:rsid w:val="0090127B"/>
    <w:rsid w:val="00906C0A"/>
    <w:rsid w:val="009156FF"/>
    <w:rsid w:val="00943781"/>
    <w:rsid w:val="00960B4E"/>
    <w:rsid w:val="009B1FA7"/>
    <w:rsid w:val="009D0ACD"/>
    <w:rsid w:val="009D29C0"/>
    <w:rsid w:val="00A26D3B"/>
    <w:rsid w:val="00A366FD"/>
    <w:rsid w:val="00A378B1"/>
    <w:rsid w:val="00A404A5"/>
    <w:rsid w:val="00A4409B"/>
    <w:rsid w:val="00A50C4D"/>
    <w:rsid w:val="00A51CE1"/>
    <w:rsid w:val="00A57299"/>
    <w:rsid w:val="00A621E0"/>
    <w:rsid w:val="00A80190"/>
    <w:rsid w:val="00A8624F"/>
    <w:rsid w:val="00AC3486"/>
    <w:rsid w:val="00B351E3"/>
    <w:rsid w:val="00B50BA3"/>
    <w:rsid w:val="00B8501C"/>
    <w:rsid w:val="00BB068C"/>
    <w:rsid w:val="00BB52F3"/>
    <w:rsid w:val="00BC27EE"/>
    <w:rsid w:val="00BC5990"/>
    <w:rsid w:val="00BD162E"/>
    <w:rsid w:val="00BD2190"/>
    <w:rsid w:val="00BE781D"/>
    <w:rsid w:val="00C01253"/>
    <w:rsid w:val="00C0637C"/>
    <w:rsid w:val="00C33427"/>
    <w:rsid w:val="00C405BD"/>
    <w:rsid w:val="00C4068D"/>
    <w:rsid w:val="00C53830"/>
    <w:rsid w:val="00C612EF"/>
    <w:rsid w:val="00C66116"/>
    <w:rsid w:val="00C66A10"/>
    <w:rsid w:val="00C7271F"/>
    <w:rsid w:val="00C87007"/>
    <w:rsid w:val="00C933A2"/>
    <w:rsid w:val="00CC51A1"/>
    <w:rsid w:val="00CD1E14"/>
    <w:rsid w:val="00CE0347"/>
    <w:rsid w:val="00CE3F0B"/>
    <w:rsid w:val="00D05D88"/>
    <w:rsid w:val="00D05E18"/>
    <w:rsid w:val="00D11EE6"/>
    <w:rsid w:val="00D31ADB"/>
    <w:rsid w:val="00D643AD"/>
    <w:rsid w:val="00D700C2"/>
    <w:rsid w:val="00D7707A"/>
    <w:rsid w:val="00D77FB5"/>
    <w:rsid w:val="00DA1D75"/>
    <w:rsid w:val="00DA5E99"/>
    <w:rsid w:val="00DB70EB"/>
    <w:rsid w:val="00DC2558"/>
    <w:rsid w:val="00DD3481"/>
    <w:rsid w:val="00DD37A4"/>
    <w:rsid w:val="00DE4311"/>
    <w:rsid w:val="00E004CE"/>
    <w:rsid w:val="00E117F9"/>
    <w:rsid w:val="00E91CD0"/>
    <w:rsid w:val="00EB3797"/>
    <w:rsid w:val="00EC303D"/>
    <w:rsid w:val="00EC4069"/>
    <w:rsid w:val="00EE1B8D"/>
    <w:rsid w:val="00F119C7"/>
    <w:rsid w:val="00F12C63"/>
    <w:rsid w:val="00F1585C"/>
    <w:rsid w:val="00F37FF4"/>
    <w:rsid w:val="00F6033D"/>
    <w:rsid w:val="00F60691"/>
    <w:rsid w:val="00F665A9"/>
    <w:rsid w:val="00F842B6"/>
    <w:rsid w:val="00F9028C"/>
    <w:rsid w:val="00F97577"/>
    <w:rsid w:val="00FA2A32"/>
    <w:rsid w:val="00FC1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ED297"/>
  <w15:docId w15:val="{76D5E574-D2E0-4C27-9571-5DEDACEDA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BC9C23-F195-424C-8996-957EABCDD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2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4</cp:revision>
  <cp:lastPrinted>2023-11-24T07:37:00Z</cp:lastPrinted>
  <dcterms:created xsi:type="dcterms:W3CDTF">2023-11-24T07:38:00Z</dcterms:created>
  <dcterms:modified xsi:type="dcterms:W3CDTF">2023-11-27T15:41:00Z</dcterms:modified>
</cp:coreProperties>
</file>